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October 2025, Jonathan Bush </w:t>
      </w:r>
      <w:hyperlink r:id="rId20">
        <w:r>
          <w:rPr>
            <w:rStyle w:val="Hyperlink"/>
          </w:rPr>
          <w:t xml:space="preserve">praised</w:t>
        </w:r>
      </w:hyperlink>
      <w:r>
        <w:t xml:space="preserve"> </w:t>
      </w:r>
      <w:r>
        <w:t xml:space="preserve">the Trump administration’s health care policies and expressed enthusiasm for its approach, even as the Congressional Budget Office estimated that Trump’s “One Big Beautiful Bill” would trigger</w:t>
      </w:r>
      <w:r>
        <w:t xml:space="preserve"> </w:t>
      </w:r>
      <w:hyperlink r:id="rId21">
        <w:r>
          <w:rPr>
            <w:rStyle w:val="Hyperlink"/>
          </w:rPr>
          <w:t xml:space="preserve">nearly $500 billion</w:t>
        </w:r>
      </w:hyperlink>
      <w:r>
        <w:t xml:space="preserve"> </w:t>
      </w:r>
      <w:r>
        <w:t xml:space="preserve">in cuts to Medicare.</w:t>
      </w:r>
    </w:p>
    <w:p>
      <w:pPr>
        <w:pStyle w:val="BodyText"/>
      </w:pPr>
      <w:r>
        <w:t xml:space="preserve">In 2024, Jonathan Bush dismissed Medicare’s role in lowering health care costs and advocated a shift toward </w:t>
      </w:r>
      <w:hyperlink r:id="rId22">
        <w:r>
          <w:rPr>
            <w:rStyle w:val="Hyperlink"/>
          </w:rPr>
          <w:t xml:space="preserve">Medicare Advantage</w:t>
        </w:r>
      </w:hyperlink>
      <w:r>
        <w:t xml:space="preserve">, a private Medicare option that</w:t>
      </w:r>
      <w:r>
        <w:t xml:space="preserve"> </w:t>
      </w:r>
      <w:hyperlink r:id="rId23">
        <w:r>
          <w:rPr>
            <w:rStyle w:val="Hyperlink"/>
          </w:rPr>
          <w:t xml:space="preserve">often</w:t>
        </w:r>
      </w:hyperlink>
      <w:r>
        <w:t xml:space="preserve"> </w:t>
      </w:r>
      <w:r>
        <w:t xml:space="preserve">carried higher costs and</w:t>
      </w:r>
      <w:r>
        <w:t xml:space="preserve"> </w:t>
      </w:r>
      <w:hyperlink r:id="rId24">
        <w:r>
          <w:rPr>
            <w:rStyle w:val="Hyperlink"/>
          </w:rPr>
          <w:t xml:space="preserve">limited</w:t>
        </w:r>
      </w:hyperlink>
      <w:r>
        <w:t xml:space="preserve"> </w:t>
      </w:r>
      <w:r>
        <w:t xml:space="preserve">provider networks. Bush also framed Medicare as a</w:t>
      </w:r>
      <w:r>
        <w:rPr>
          <w:bCs/>
          <w:b/>
        </w:rPr>
        <w:t xml:space="preserve"> </w:t>
      </w:r>
      <w:r>
        <w:t xml:space="preserve">“</w:t>
      </w:r>
      <w:hyperlink r:id="rId25">
        <w:r>
          <w:rPr>
            <w:rStyle w:val="Hyperlink"/>
          </w:rPr>
          <w:t xml:space="preserve">wealth redistribution mechanism</w:t>
        </w:r>
      </w:hyperlink>
      <w:r>
        <w:t xml:space="preserve">,”</w:t>
      </w:r>
      <w:r>
        <w:rPr>
          <w:bCs/>
          <w:b/>
        </w:rPr>
        <w:t xml:space="preserve"> </w:t>
      </w:r>
      <w:r>
        <w:t xml:space="preserve">and further claimed federal health programs were “jamming everybody’s nose in the same</w:t>
      </w:r>
      <w:r>
        <w:t xml:space="preserve"> </w:t>
      </w:r>
      <w:hyperlink r:id="rId26">
        <w:r>
          <w:rPr>
            <w:rStyle w:val="Hyperlink"/>
          </w:rPr>
          <w:t xml:space="preserve">puppy poop</w:t>
        </w:r>
      </w:hyperlink>
      <w:r>
        <w:t xml:space="preserve">.”</w:t>
      </w:r>
    </w:p>
    <w:bookmarkEnd w:id="27"/>
    <w:bookmarkStart w:id="33" w:name="X4f6d1c6cb1803e0845b4ba2a2fa36041f24b957"/>
    <w:p>
      <w:pPr>
        <w:pStyle w:val="Heading2"/>
      </w:pPr>
      <w:r>
        <w:t xml:space="preserve">Jonathan Bush Praised Trump’s Health Care Policies, Even Though Trump’s “One Big Beautiful Bill” Was Expected To Trigger $500 Billion In Cuts To Medicare</w:t>
      </w:r>
    </w:p>
    <w:bookmarkStart w:id="32" w:name="X7bc97f5294e401ac8098516650d93149d39f7ca"/>
    <w:p>
      <w:pPr>
        <w:pStyle w:val="Heading3"/>
      </w:pPr>
      <w:r>
        <w:t xml:space="preserve">Jonathan Bush Praised Trump Health Care Policies That Put Medicaid Coverage For Millions Of Americans At Risk</w:t>
      </w:r>
    </w:p>
    <w:bookmarkStart w:id="28" w:name="X5926748fdc51faacd6b8203c452ea9bf474a23d"/>
    <w:p>
      <w:pPr>
        <w:pStyle w:val="Heading4"/>
      </w:pPr>
      <w:r>
        <w:t xml:space="preserve">October 2025: Jonathan Bush Praised The Trump Administration’s Health Care Policies </w:t>
      </w:r>
    </w:p>
    <w:p>
      <w:pPr>
        <w:pStyle w:val="FirstParagraph"/>
      </w:pPr>
      <w:r>
        <w:rPr>
          <w:bCs/>
          <w:b/>
        </w:rPr>
        <w:t xml:space="preserve">October 2025: Jonathan Bush Expressed Enthusiasm For The Trump Administration’s Health Care Policies.</w:t>
      </w:r>
      <w:r>
        <w:t xml:space="preserve"> </w:t>
      </w:r>
      <w:r>
        <w:t xml:space="preserve">According to Bush at the Maine GOP Gubernatorial Candidate Forum, “This is Trump-aligned policy? That’s the question? Yeah, I've got so much that I'm excited about with this administration, particularly in the area of health care.” [Jonathan Bush – Maine GOP Gubernatorial Candidate Forum,</w:t>
      </w:r>
      <w:r>
        <w:t xml:space="preserve"> </w:t>
      </w:r>
      <w:hyperlink r:id="rId20">
        <w:r>
          <w:rPr>
            <w:rStyle w:val="Hyperlink"/>
          </w:rPr>
          <w:t xml:space="preserve">10/18/25</w:t>
        </w:r>
      </w:hyperlink>
      <w:r>
        <w:t xml:space="preserve">] (VIDEO)</w:t>
      </w:r>
    </w:p>
    <w:bookmarkEnd w:id="28"/>
    <w:bookmarkStart w:id="31" w:name="X825a0d988b64521414df7b5f8842e0e879c2ba7"/>
    <w:p>
      <w:pPr>
        <w:pStyle w:val="Heading4"/>
      </w:pPr>
      <w:r>
        <w:t xml:space="preserve">Trump’s “One Big Beautiful Bill” Would Trigger $500 Billion Cut In Medicare Funding Between 2026 And 2034</w:t>
      </w:r>
    </w:p>
    <w:p>
      <w:pPr>
        <w:pStyle w:val="FirstParagraph"/>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29">
        <w:r>
          <w:rPr>
            <w:rStyle w:val="Hyperlink"/>
          </w:rPr>
          <w:t xml:space="preserve">7/24/25</w:t>
        </w:r>
      </w:hyperlink>
      <w:r>
        <w:t xml:space="preserve">]</w:t>
      </w:r>
    </w:p>
    <w:p>
      <w:pPr>
        <w:numPr>
          <w:ilvl w:val="0"/>
          <w:numId w:val="1001"/>
        </w:numPr>
        <w:pStyle w:val="Compact"/>
      </w:pPr>
      <w:r>
        <w:rPr>
          <w:bCs/>
          <w:b/>
        </w:rPr>
        <w:t xml:space="preserve">HEADLINE: "Trump And GOP’s Tax Bill Would Force Cuts To Medicare, CBO Says"</w:t>
      </w:r>
      <w:r>
        <w:t xml:space="preserve"> </w:t>
      </w:r>
      <w:r>
        <w:t xml:space="preserve">[Washington Post, </w:t>
      </w:r>
      <w:hyperlink r:id="rId21">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 </w:t>
      </w:r>
      <w:r>
        <w:t xml:space="preserve">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30">
        <w:r>
          <w:rPr>
            <w:rStyle w:val="Hyperlink"/>
          </w:rPr>
          <w:t xml:space="preserve">5/20/25</w:t>
        </w:r>
      </w:hyperlink>
      <w:r>
        <w:t xml:space="preserve">]</w:t>
      </w:r>
    </w:p>
    <w:bookmarkEnd w:id="31"/>
    <w:bookmarkEnd w:id="32"/>
    <w:bookmarkEnd w:id="33"/>
    <w:bookmarkStart w:id="39" w:name="X25baeb232177fd36c7ebd73cb90d6d45bd66a84"/>
    <w:p>
      <w:pPr>
        <w:pStyle w:val="Heading2"/>
      </w:pPr>
      <w:r>
        <w:t xml:space="preserve">Jonathan Bush Criticized Medicare And Advocated For A Shift Toward Medicare Advantage, A Private Medicare Option</w:t>
      </w:r>
    </w:p>
    <w:bookmarkStart w:id="38" w:name="X381274fc85f6649c940a4bf2a78775e487afe4e"/>
    <w:p>
      <w:pPr>
        <w:pStyle w:val="Heading3"/>
      </w:pPr>
      <w:r>
        <w:t xml:space="preserve">Jonathan Bush Criticized Medicare’s Role In Health Care And Praised A Shift Toward Medicare Advantage</w:t>
      </w:r>
    </w:p>
    <w:bookmarkStart w:id="35" w:name="Xd98dddb92dbf585ad65a6cc50d032c6154237b6"/>
    <w:p>
      <w:pPr>
        <w:pStyle w:val="Heading4"/>
      </w:pPr>
      <w:r>
        <w:t xml:space="preserve">Jonathan Bush Favored Medicare Advantage Over Medicare, Even Though Medicare Advantage Often Carried Higher Costs And Restricted Provider Networks</w:t>
      </w:r>
    </w:p>
    <w:p>
      <w:pPr>
        <w:pStyle w:val="FirstParagraph"/>
      </w:pPr>
      <w:r>
        <w:rPr>
          <w:bCs/>
          <w:b/>
        </w:rPr>
        <w:t xml:space="preserve">2024: Jonathan Bush Said Medicare Advantage Was Driving A “Pullback” From Medicare And Hoped It Continued. </w:t>
      </w:r>
      <w:r>
        <w:t xml:space="preserve">According to a Jonathan Bush interview with Barron’s, “HOST: So you don’t like Medicare either?’ BUSH: Oh, I would have loved for us to not go down. You know, I never forget the quote Lyndon Johnson with his cowboy boots on his desk, like, what does it cost you just give him everything as well. Right now would only be, you know, I forgot the number, like, 2% of the federal government, but we don't know what would happen after that. And he said, ‘Well, how bad? How bad could it possibly be? Let's do that one.’ And the genie got out of the bottle. And, you know, woo-hoo! Whatever it is. Now, percentage of the entire economy because of the lack of management. Now we're seeing a little bit of pullback there thanks to Medicare Advantage, and I hope that continues.” [Jonathan Bush Interview – Barron’s,</w:t>
      </w:r>
      <w:r>
        <w:t xml:space="preserve"> </w:t>
      </w:r>
      <w:hyperlink r:id="rId22">
        <w:r>
          <w:rPr>
            <w:rStyle w:val="Hyperlink"/>
          </w:rPr>
          <w:t xml:space="preserve">10/17/24</w:t>
        </w:r>
      </w:hyperlink>
      <w:r>
        <w:t xml:space="preserve">] (VIDEO)</w:t>
      </w:r>
      <w:r>
        <w:rPr>
          <w:bCs/>
          <w:b/>
        </w:rPr>
        <w:t xml:space="preserve"> </w:t>
      </w:r>
    </w:p>
    <w:p>
      <w:pPr>
        <w:numPr>
          <w:ilvl w:val="0"/>
          <w:numId w:val="1002"/>
        </w:numPr>
        <w:pStyle w:val="Compact"/>
      </w:pPr>
      <w:r>
        <w:rPr>
          <w:bCs/>
          <w:b/>
        </w:rPr>
        <w:t xml:space="preserve">KFF: Medicare Advantage HMO Plans Did Not Cover Out-Of-Network Care And Left Enrollees Paying Full Costs.</w:t>
      </w:r>
      <w:r>
        <w:t xml:space="preserve"> </w:t>
      </w:r>
      <w:r>
        <w:t xml:space="preserve">According to KFF, “More than half of Medicare Advantage beneficiaries are enrolled in HMO plans that typically do not cover out-of-network services. […] Enrollees in HMOs are generally responsible for 100% of costs incurred for out-of-network care.” [KFF, </w:t>
      </w:r>
      <w:hyperlink r:id="rId34">
        <w:r>
          <w:rPr>
            <w:rStyle w:val="Hyperlink"/>
          </w:rPr>
          <w:t xml:space="preserve">7/28/25</w:t>
        </w:r>
      </w:hyperlink>
      <w:r>
        <w:t xml:space="preserve">]</w:t>
      </w:r>
    </w:p>
    <w:p>
      <w:pPr>
        <w:numPr>
          <w:ilvl w:val="0"/>
          <w:numId w:val="1002"/>
        </w:numPr>
        <w:pStyle w:val="Compact"/>
      </w:pPr>
      <w:r>
        <w:rPr>
          <w:bCs/>
          <w:b/>
        </w:rPr>
        <w:t xml:space="preserve">Center On Budget And Policy Priorities: Medicare Advantage Used Fixed Per-Member Payments That Benefited Private Insurance Companies And Created Incentives To Restrict Care, And MA Enrollees May Face Inadequate Provider Networks.</w:t>
      </w:r>
      <w:r>
        <w:t xml:space="preserve"> </w:t>
      </w:r>
      <w:r>
        <w:t xml:space="preserve">According to the Center on Budget and Policy Priorities, “MA plans are substantially overpaid compared to traditional Medicare. Congress’s Medicare Payment Advisory Commission (MedPAC) estimates that MA payments in 2024 were 22 percent above traditional Medicare — a difference that amounts to $83 billion in annual spending. Much of these overpayments benefit the MA plans rather than their enrollees. MA plans receive a fixed payment for each member, regardless of services delivered. That gives plans a financial incentive to restrict care once people are enrolled, sometimes resulting in service delays or denials. MA enrollees may also face inadequate provider networks, which limits access to timely, needed care and imposes burdensome travel. Meanwhile, misleading marketing exaggerates MA plans’ benefits and obscures their limitations, enticing some Medicare beneficiaries to enroll in disadvantageous MA plans.” [Center On Budget And Policy Priorities, </w:t>
      </w:r>
      <w:hyperlink r:id="rId24">
        <w:r>
          <w:rPr>
            <w:rStyle w:val="Hyperlink"/>
          </w:rPr>
          <w:t xml:space="preserve">1/10/25</w:t>
        </w:r>
      </w:hyperlink>
      <w:r>
        <w:t xml:space="preserve">]</w:t>
      </w:r>
    </w:p>
    <w:p>
      <w:pPr>
        <w:pStyle w:val="FirstParagraph"/>
      </w:pPr>
      <w:r>
        <w:t xml:space="preserve"> </w:t>
      </w:r>
    </w:p>
    <w:bookmarkEnd w:id="35"/>
    <w:bookmarkStart w:id="37" w:name="X9640c63ae2432aae2d3521d661dd6b9c5b29e04"/>
    <w:p>
      <w:pPr>
        <w:pStyle w:val="Heading4"/>
      </w:pPr>
      <w:r>
        <w:t xml:space="preserve">Jonathan Bush Framed Medicare As A “Wealth Redistribution” Program Rather Than Lowering Health Care Costs</w:t>
      </w:r>
    </w:p>
    <w:p>
      <w:pPr>
        <w:pStyle w:val="FirstParagraph"/>
      </w:pPr>
      <w:r>
        <w:rPr>
          <w:bCs/>
          <w:b/>
        </w:rPr>
        <w:t xml:space="preserve">2024: Jonathan Bush Framed Medicare As A “Wealth Redistribution” Program Rather Than A Program To Lower Health Care Costs. </w:t>
      </w:r>
      <w:r>
        <w:t xml:space="preserve">According to a Jonathan Bush interview with Barron’s, “HOST: But wait, wasn't Obamacare successful? And isn't that the government getting more into the business? BUSH: Obamacare was successful at wealth redistribution, and it's fun. They call it the ‘Affordable Care Act.’ They didn't call it the ‘less expensive Care Act.’ So Obamacare did nothing to make healthcare itself more affordable. They just put money, tax dollars, into it to subsidize people based on their income. So as a wealth distribution mechanism, I'd say it's, you know, better than food stamps. It's a very successful, popular wealth redistribution mechanism, as is, you know, Medicare.” [Jonathan Bush Interview – Barron’s,</w:t>
      </w:r>
      <w:r>
        <w:t xml:space="preserve"> </w:t>
      </w:r>
      <w:hyperlink r:id="rId25">
        <w:r>
          <w:rPr>
            <w:rStyle w:val="Hyperlink"/>
          </w:rPr>
          <w:t xml:space="preserve">10/17/24</w:t>
        </w:r>
      </w:hyperlink>
      <w:r>
        <w:t xml:space="preserve">] (VIDEO)</w:t>
      </w:r>
      <w:r>
        <w:rPr>
          <w:bCs/>
          <w:b/>
        </w:rPr>
        <w:t xml:space="preserve"> </w:t>
      </w:r>
    </w:p>
    <w:p>
      <w:pPr>
        <w:pStyle w:val="BodyText"/>
      </w:pPr>
      <w:r>
        <w:rPr>
          <w:bCs/>
          <w:b/>
        </w:rPr>
        <w:t xml:space="preserve">2024: Jonathan Bush Compared Forcing Everyone Into Federal Health Care Policies Like The Affordable Care Act And Medicare To “Jamming Everybody’s Nose In The Same Puppy Poop.” </w:t>
      </w:r>
      <w:r>
        <w:t xml:space="preserve">According to a Jonathan Bush interview with Barron’s, “HOST: What about Washington's role at all? Though here, I mean, do they have a role at all? BUSH: What I love about this country is most of the time Washington is conscientiously non cynically trying to help. Obamacare was a conscientious non cynical attempt at making sure that everybody could show up on a website somewhere and get something they could afford. What a lovely thing, the inadvertent crushing of the demand curve, and therefore the dampening of innovation and the slowing of product development. They weren't thinking. They didn't want you to ask the bay, do you want to slow product development? No, of course not. Right? In fact, here's our government sponsored innovation conference, you know? Oh, good, a government innovation conference. Thank God, we fixed that problem. So, I think of all those things in Washington as a bunch of people getting together and mostly as a group wanting to bring something good home. And certainly, Obamacare and Medicare and all these things, are those things. But you got to remember, when you jam everybody's nose in the same puppy poop, a lot of unintended downstream consequences accumulate. And I think that's always the risk with jamming everybody into one idea.” [Jonathan Bush Interview – Barron’s,</w:t>
      </w:r>
      <w:r>
        <w:t xml:space="preserve"> </w:t>
      </w:r>
      <w:hyperlink r:id="rId36">
        <w:r>
          <w:rPr>
            <w:rStyle w:val="Hyperlink"/>
          </w:rPr>
          <w:t xml:space="preserve">10/17/24</w:t>
        </w:r>
      </w:hyperlink>
      <w:r>
        <w:t xml:space="preserve">] (VIDEO)</w:t>
      </w:r>
      <w:r>
        <w:rPr>
          <w:bCs/>
          <w:b/>
        </w:rPr>
        <w:t xml:space="preserve"> </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edicareadvocacy.org/impact-of-the-big-bill-on-medicare/#:~:text=The%20law%20imposes%20a%20nine,to%20make%20Medicare%20more%20affordable." TargetMode="External" /><Relationship Type="http://schemas.openxmlformats.org/officeDocument/2006/relationships/hyperlink" Id="rId30" Target="https://www.cbo.gov/system/files/2025-05/61423-PAYGO.pdf" TargetMode="External" /><Relationship Type="http://schemas.openxmlformats.org/officeDocument/2006/relationships/hyperlink" Id="rId24" Target="https://www.cbpp.org/research/health/growth-in-medicare-advantage-raises-concerns" TargetMode="External" /><Relationship Type="http://schemas.openxmlformats.org/officeDocument/2006/relationships/hyperlink" Id="rId34" Target="https://www.kff.org/medicare/medicare-advantage-premiums-out-of-pocket-limits-supplemental-benefits-and-prior-authorization" TargetMode="External" /><Relationship Type="http://schemas.openxmlformats.org/officeDocument/2006/relationships/hyperlink" Id="rId23" Target="https://www.kff.org/medicare/medicare-advantage-premiums-out-of-pocket-limits-supplemental-benefits-and-prior-authorization/"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20" Target="https://www.youtube.com/shorts/oKzR-oHyDnc" TargetMode="External" /><Relationship Type="http://schemas.openxmlformats.org/officeDocument/2006/relationships/hyperlink" Id="rId22" Target="https://www.youtube.com/watch?v=CNWj5QtaEME" TargetMode="External" /><Relationship Type="http://schemas.openxmlformats.org/officeDocument/2006/relationships/hyperlink" Id="rId25" Target="https://www.youtube.com/watch?v=drYc6st-UUo" TargetMode="External" /><Relationship Type="http://schemas.openxmlformats.org/officeDocument/2006/relationships/hyperlink" Id="rId36" Target="https://www.youtube.com/watch?v=xBCOD9ULwTo" TargetMode="External" /><Relationship Type="http://schemas.openxmlformats.org/officeDocument/2006/relationships/hyperlink" Id="rId26" Target="https://www.youtube.com/watch?v=xBCOD9ULwTo&amp;feature=youtu.be" TargetMode="External" /></Relationships>
</file>

<file path=word/_rels/footnotes.xml.rels><?xml version="1.0" encoding="UTF-8"?><Relationships xmlns="http://schemas.openxmlformats.org/package/2006/relationships"><Relationship Type="http://schemas.openxmlformats.org/officeDocument/2006/relationships/hyperlink" Id="rId29" Target="https://medicareadvocacy.org/impact-of-the-big-bill-on-medicare/#:~:text=The%20law%20imposes%20a%20nine,to%20make%20Medicare%20more%20affordable." TargetMode="External" /><Relationship Type="http://schemas.openxmlformats.org/officeDocument/2006/relationships/hyperlink" Id="rId30" Target="https://www.cbo.gov/system/files/2025-05/61423-PAYGO.pdf" TargetMode="External" /><Relationship Type="http://schemas.openxmlformats.org/officeDocument/2006/relationships/hyperlink" Id="rId24" Target="https://www.cbpp.org/research/health/growth-in-medicare-advantage-raises-concerns" TargetMode="External" /><Relationship Type="http://schemas.openxmlformats.org/officeDocument/2006/relationships/hyperlink" Id="rId34" Target="https://www.kff.org/medicare/medicare-advantage-premiums-out-of-pocket-limits-supplemental-benefits-and-prior-authorization" TargetMode="External" /><Relationship Type="http://schemas.openxmlformats.org/officeDocument/2006/relationships/hyperlink" Id="rId23" Target="https://www.kff.org/medicare/medicare-advantage-premiums-out-of-pocket-limits-supplemental-benefits-and-prior-authorization/"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20" Target="https://www.youtube.com/shorts/oKzR-oHyDnc" TargetMode="External" /><Relationship Type="http://schemas.openxmlformats.org/officeDocument/2006/relationships/hyperlink" Id="rId22" Target="https://www.youtube.com/watch?v=CNWj5QtaEME" TargetMode="External" /><Relationship Type="http://schemas.openxmlformats.org/officeDocument/2006/relationships/hyperlink" Id="rId25" Target="https://www.youtube.com/watch?v=drYc6st-UUo" TargetMode="External" /><Relationship Type="http://schemas.openxmlformats.org/officeDocument/2006/relationships/hyperlink" Id="rId36" Target="https://www.youtube.com/watch?v=xBCOD9ULwTo" TargetMode="External" /><Relationship Type="http://schemas.openxmlformats.org/officeDocument/2006/relationships/hyperlink" Id="rId26" Target="https://www.youtube.com/watch?v=xBCOD9ULwTo&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2Z</dcterms:created>
  <dcterms:modified xsi:type="dcterms:W3CDTF">2026-01-27T02:12:32Z</dcterms:modified>
</cp:coreProperties>
</file>

<file path=docProps/custom.xml><?xml version="1.0" encoding="utf-8"?>
<Properties xmlns="http://schemas.openxmlformats.org/officeDocument/2006/custom-properties" xmlns:vt="http://schemas.openxmlformats.org/officeDocument/2006/docPropsVTypes"/>
</file>